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C6D9F1" w:themeColor="text2" w:themeTint="33"/>
  <w:body>
    <w:p w:rsidR="005634C8" w:rsidRPr="003B64F9" w:rsidRDefault="005634C8" w:rsidP="005634C8">
      <w:pPr>
        <w:pStyle w:val="FirstParagraph"/>
        <w:rPr>
          <w:rFonts w:ascii="Gadugi" w:hAnsi="Gadugi"/>
          <w:b/>
          <w:bCs/>
          <w:sz w:val="40"/>
        </w:rPr>
      </w:pPr>
      <w:r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6B45316E" wp14:editId="5886293E">
            <wp:simplePos x="0" y="0"/>
            <wp:positionH relativeFrom="column">
              <wp:posOffset>5246315</wp:posOffset>
            </wp:positionH>
            <wp:positionV relativeFrom="paragraph">
              <wp:posOffset>381718</wp:posOffset>
            </wp:positionV>
            <wp:extent cx="1960880" cy="1662430"/>
            <wp:effectExtent l="0" t="0" r="127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64F9">
        <w:rPr>
          <w:rFonts w:ascii="Gadugi" w:hAnsi="Gadugi"/>
          <w:b/>
          <w:bCs/>
          <w:sz w:val="40"/>
        </w:rPr>
        <w:t>KENYA JUNIOR SCHOOL EDUCATION ASSESSMENT (KJSEA)</w:t>
      </w:r>
    </w:p>
    <w:p w:rsidR="005634C8" w:rsidRPr="003B64F9" w:rsidRDefault="005634C8" w:rsidP="005634C8">
      <w:pPr>
        <w:rPr>
          <w:rFonts w:ascii="Gadugi" w:hAnsi="Gadugi"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 xml:space="preserve">GRADE 7: </w:t>
      </w:r>
      <w:r>
        <w:rPr>
          <w:rFonts w:ascii="Gadugi" w:hAnsi="Gadugi"/>
          <w:b/>
          <w:bCs/>
          <w:sz w:val="26"/>
          <w:szCs w:val="26"/>
        </w:rPr>
        <w:t>PRETECHNICAL STUDIES (PROJECT</w:t>
      </w:r>
      <w:proofErr w:type="gramStart"/>
      <w:r>
        <w:rPr>
          <w:rFonts w:ascii="Gadugi" w:hAnsi="Gadugi"/>
          <w:b/>
          <w:bCs/>
          <w:sz w:val="26"/>
          <w:szCs w:val="26"/>
        </w:rPr>
        <w:t>)</w:t>
      </w:r>
      <w:proofErr w:type="gramEnd"/>
      <w:r w:rsidRPr="003B64F9"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>CODE: 010</w:t>
      </w:r>
      <w:r w:rsidRPr="003B64F9">
        <w:rPr>
          <w:rFonts w:ascii="Gadugi" w:hAnsi="Gadugi"/>
          <w:b/>
          <w:bCs/>
          <w:sz w:val="26"/>
          <w:szCs w:val="26"/>
        </w:rPr>
        <w:t xml:space="preserve"> YEAR: 2025</w:t>
      </w:r>
      <w:r>
        <w:rPr>
          <w:rFonts w:ascii="Gadugi" w:hAnsi="Gadugi"/>
          <w:b/>
          <w:bCs/>
          <w:sz w:val="26"/>
          <w:szCs w:val="26"/>
        </w:rPr>
        <w:t xml:space="preserve">                                                                 </w:t>
      </w:r>
    </w:p>
    <w:p w:rsidR="005634C8" w:rsidRPr="004E6DDB" w:rsidRDefault="005634C8" w:rsidP="005634C8">
      <w:pPr>
        <w:spacing w:before="100" w:beforeAutospacing="1" w:after="100" w:afterAutospacing="1" w:line="240" w:lineRule="auto"/>
        <w:outlineLvl w:val="0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  <w:r w:rsidRPr="004E6DDB">
        <w:rPr>
          <w:rFonts w:ascii="Gadugi" w:eastAsia="Times New Roman" w:hAnsi="Gadugi" w:cs="Times New Roman"/>
          <w:b/>
          <w:bCs/>
          <w:kern w:val="36"/>
          <w:sz w:val="24"/>
          <w:szCs w:val="24"/>
        </w:rPr>
        <w:t>CONFIDENTIAL – TEACHERS’ GUIDE &amp; MARKING SCHEME</w:t>
      </w:r>
    </w:p>
    <w:p w:rsidR="005634C8" w:rsidRPr="004E6DDB" w:rsidRDefault="005634C8" w:rsidP="005634C8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 xml:space="preserve">PROJECT TITLE: Design and Fabrication of a Multi-Purpose </w:t>
      </w:r>
      <w:proofErr w:type="spellStart"/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>Organiser</w:t>
      </w:r>
      <w:proofErr w:type="spellEnd"/>
    </w:p>
    <w:p w:rsidR="005634C8" w:rsidRPr="004E6DDB" w:rsidRDefault="005634C8" w:rsidP="005634C8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>1. Apparatus, Tools, and Equipment Needed</w:t>
      </w:r>
    </w:p>
    <w:p w:rsidR="005634C8" w:rsidRPr="004E6DDB" w:rsidRDefault="005634C8" w:rsidP="005634C8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>1.1 Materials (locally available, recycled encouraged)</w:t>
      </w:r>
    </w:p>
    <w:p w:rsidR="005634C8" w:rsidRPr="004E6DDB" w:rsidRDefault="005634C8" w:rsidP="005634C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Cardboard / hardboard</w:t>
      </w:r>
    </w:p>
    <w:p w:rsidR="005634C8" w:rsidRPr="004E6DDB" w:rsidRDefault="005634C8" w:rsidP="005634C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Wood offcuts / planks</w:t>
      </w:r>
    </w:p>
    <w:p w:rsidR="005634C8" w:rsidRPr="004E6DDB" w:rsidRDefault="005634C8" w:rsidP="005634C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Plastic bottles or containers</w:t>
      </w:r>
    </w:p>
    <w:p w:rsidR="005634C8" w:rsidRPr="004E6DDB" w:rsidRDefault="005634C8" w:rsidP="005634C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Jute, sisal rope, or cloth strips</w:t>
      </w:r>
    </w:p>
    <w:p w:rsidR="005634C8" w:rsidRPr="004E6DDB" w:rsidRDefault="005634C8" w:rsidP="005634C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Adhesives (wood glue, hot glue)</w:t>
      </w:r>
    </w:p>
    <w:p w:rsidR="005634C8" w:rsidRPr="004E6DDB" w:rsidRDefault="005634C8" w:rsidP="005634C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Fasteners (nails, screws, tacks)</w:t>
      </w:r>
    </w:p>
    <w:p w:rsidR="005634C8" w:rsidRPr="004E6DDB" w:rsidRDefault="005634C8" w:rsidP="005634C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Finishing items (paint, varnish, sandpaper, fabric covers)</w:t>
      </w:r>
    </w:p>
    <w:p w:rsidR="005634C8" w:rsidRPr="004E6DDB" w:rsidRDefault="005634C8" w:rsidP="005634C8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>1.2 Tools</w:t>
      </w:r>
    </w:p>
    <w:p w:rsidR="005634C8" w:rsidRPr="004E6DDB" w:rsidRDefault="005634C8" w:rsidP="005634C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Measuring tape / ruler</w:t>
      </w:r>
    </w:p>
    <w:p w:rsidR="005634C8" w:rsidRPr="004E6DDB" w:rsidRDefault="005634C8" w:rsidP="005634C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Pencil and eraser</w:t>
      </w:r>
    </w:p>
    <w:p w:rsidR="005634C8" w:rsidRPr="004E6DDB" w:rsidRDefault="005634C8" w:rsidP="005634C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Set square / protractor</w:t>
      </w:r>
    </w:p>
    <w:p w:rsidR="005634C8" w:rsidRPr="004E6DDB" w:rsidRDefault="005634C8" w:rsidP="005634C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Utility knife / hand saw</w:t>
      </w:r>
    </w:p>
    <w:p w:rsidR="005634C8" w:rsidRPr="004E6DDB" w:rsidRDefault="005634C8" w:rsidP="005634C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Hammer / screwdriver</w:t>
      </w:r>
    </w:p>
    <w:p w:rsidR="005634C8" w:rsidRPr="004E6DDB" w:rsidRDefault="005634C8" w:rsidP="005634C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Sandpaper</w:t>
      </w:r>
    </w:p>
    <w:p w:rsidR="005634C8" w:rsidRPr="004E6DDB" w:rsidRDefault="005634C8" w:rsidP="005634C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Paintbrush / roller</w:t>
      </w:r>
    </w:p>
    <w:p w:rsidR="005634C8" w:rsidRPr="004E6DDB" w:rsidRDefault="005634C8" w:rsidP="005634C8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>1.3 Safety Equipment</w:t>
      </w:r>
    </w:p>
    <w:p w:rsidR="005634C8" w:rsidRPr="004E6DDB" w:rsidRDefault="005634C8" w:rsidP="005634C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Gloves (for handling rough materials)</w:t>
      </w:r>
    </w:p>
    <w:p w:rsidR="005634C8" w:rsidRPr="004E6DDB" w:rsidRDefault="005634C8" w:rsidP="005634C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Dust mask (when sanding)</w:t>
      </w:r>
    </w:p>
    <w:p w:rsidR="005634C8" w:rsidRPr="004E6DDB" w:rsidRDefault="005634C8" w:rsidP="005634C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Goggles (when cutting wood/metal)</w:t>
      </w:r>
    </w:p>
    <w:p w:rsidR="005634C8" w:rsidRPr="004E6DDB" w:rsidRDefault="005634C8" w:rsidP="005634C8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 xml:space="preserve">2. Teacher Preparation </w:t>
      </w:r>
      <w:proofErr w:type="gramStart"/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>Before</w:t>
      </w:r>
      <w:proofErr w:type="gramEnd"/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 xml:space="preserve"> Assessment</w:t>
      </w:r>
    </w:p>
    <w:p w:rsidR="005634C8" w:rsidRPr="004E6DDB" w:rsidRDefault="005634C8" w:rsidP="005634C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Provide a safe working environment with tool-sharing stations.</w:t>
      </w:r>
    </w:p>
    <w:p w:rsidR="005634C8" w:rsidRPr="004E6DDB" w:rsidRDefault="005634C8" w:rsidP="005634C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 xml:space="preserve">Ensure groups have access to </w:t>
      </w: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>at least three different material types</w:t>
      </w:r>
      <w:r w:rsidRPr="004E6DDB">
        <w:rPr>
          <w:rFonts w:ascii="Gadugi" w:eastAsia="Times New Roman" w:hAnsi="Gadugi" w:cs="Times New Roman"/>
          <w:sz w:val="24"/>
          <w:szCs w:val="24"/>
        </w:rPr>
        <w:t>.</w:t>
      </w:r>
    </w:p>
    <w:p w:rsidR="005634C8" w:rsidRPr="004E6DDB" w:rsidRDefault="005634C8" w:rsidP="005634C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 xml:space="preserve">Remind learners about </w:t>
      </w: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>tool safety rules</w:t>
      </w:r>
      <w:r w:rsidRPr="004E6DDB">
        <w:rPr>
          <w:rFonts w:ascii="Gadugi" w:eastAsia="Times New Roman" w:hAnsi="Gadugi" w:cs="Times New Roman"/>
          <w:sz w:val="24"/>
          <w:szCs w:val="24"/>
        </w:rPr>
        <w:t>.</w:t>
      </w:r>
    </w:p>
    <w:p w:rsidR="005634C8" w:rsidRPr="004E6DDB" w:rsidRDefault="005634C8" w:rsidP="005634C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Monitor group collaboration fairly.</w:t>
      </w:r>
    </w:p>
    <w:p w:rsidR="005634C8" w:rsidRPr="004E6DDB" w:rsidRDefault="005634C8" w:rsidP="005634C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Encourage learners to document every step for the report.</w:t>
      </w:r>
    </w:p>
    <w:p w:rsidR="005634C8" w:rsidRPr="004E6DDB" w:rsidRDefault="005634C8" w:rsidP="005634C8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>3. Project Procedures (Key Steps)</w:t>
      </w:r>
    </w:p>
    <w:p w:rsidR="005634C8" w:rsidRPr="004E6DDB" w:rsidRDefault="005634C8" w:rsidP="005634C8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lastRenderedPageBreak/>
        <w:t>Step 1: Design and Planning</w:t>
      </w:r>
    </w:p>
    <w:p w:rsidR="005634C8" w:rsidRPr="004E6DDB" w:rsidRDefault="005634C8" w:rsidP="005634C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Brainstorm ideas in groups.</w:t>
      </w:r>
    </w:p>
    <w:p w:rsidR="005634C8" w:rsidRPr="004E6DDB" w:rsidRDefault="005634C8" w:rsidP="005634C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Sketch at least 2 design options.</w:t>
      </w:r>
    </w:p>
    <w:p w:rsidR="005634C8" w:rsidRPr="004E6DDB" w:rsidRDefault="005634C8" w:rsidP="005634C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 xml:space="preserve">Select best design and prepare a technical drawing showing </w:t>
      </w: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>front, side, and top views with measurements</w:t>
      </w:r>
      <w:r w:rsidRPr="004E6DDB">
        <w:rPr>
          <w:rFonts w:ascii="Gadugi" w:eastAsia="Times New Roman" w:hAnsi="Gadugi" w:cs="Times New Roman"/>
          <w:sz w:val="24"/>
          <w:szCs w:val="24"/>
        </w:rPr>
        <w:t>.</w:t>
      </w:r>
    </w:p>
    <w:p w:rsidR="005634C8" w:rsidRPr="004E6DDB" w:rsidRDefault="005634C8" w:rsidP="005634C8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>Step 2: Material Preparation &amp; Safety</w:t>
      </w:r>
    </w:p>
    <w:p w:rsidR="005634C8" w:rsidRPr="004E6DDB" w:rsidRDefault="005634C8" w:rsidP="005634C8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Measure and mark materials accurately.</w:t>
      </w:r>
    </w:p>
    <w:p w:rsidR="005634C8" w:rsidRPr="004E6DDB" w:rsidRDefault="005634C8" w:rsidP="005634C8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Cut along marked lines using saw/knife.</w:t>
      </w:r>
    </w:p>
    <w:p w:rsidR="005634C8" w:rsidRPr="004E6DDB" w:rsidRDefault="005634C8" w:rsidP="005634C8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Sand wood/hardboard edges to prevent injury.</w:t>
      </w:r>
    </w:p>
    <w:p w:rsidR="005634C8" w:rsidRPr="004E6DDB" w:rsidRDefault="005634C8" w:rsidP="005634C8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>Step 3: Fabrication and Assembly</w:t>
      </w:r>
    </w:p>
    <w:p w:rsidR="005634C8" w:rsidRPr="004E6DDB" w:rsidRDefault="005634C8" w:rsidP="005634C8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Join compartments with glue, nails, or screws.</w:t>
      </w:r>
    </w:p>
    <w:p w:rsidR="005634C8" w:rsidRPr="004E6DDB" w:rsidRDefault="005634C8" w:rsidP="005634C8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Ensure balance, stability, and symmetry.</w:t>
      </w:r>
    </w:p>
    <w:p w:rsidR="005634C8" w:rsidRPr="004E6DDB" w:rsidRDefault="005634C8" w:rsidP="005634C8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Cross-check design measurements.</w:t>
      </w:r>
    </w:p>
    <w:p w:rsidR="005634C8" w:rsidRPr="004E6DDB" w:rsidRDefault="005634C8" w:rsidP="005634C8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>Step 4: Finishing</w:t>
      </w:r>
    </w:p>
    <w:p w:rsidR="005634C8" w:rsidRPr="004E6DDB" w:rsidRDefault="005634C8" w:rsidP="005634C8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Sand surfaces neatly.</w:t>
      </w:r>
    </w:p>
    <w:p w:rsidR="005634C8" w:rsidRPr="004E6DDB" w:rsidRDefault="005634C8" w:rsidP="005634C8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Apply paint/varnish/fabric covering.</w:t>
      </w:r>
    </w:p>
    <w:p w:rsidR="005634C8" w:rsidRPr="004E6DDB" w:rsidRDefault="005634C8" w:rsidP="005634C8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Ensure smooth, attractive, and durable finishing.</w:t>
      </w:r>
    </w:p>
    <w:p w:rsidR="005634C8" w:rsidRPr="004E6DDB" w:rsidRDefault="005634C8" w:rsidP="005634C8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>Step 5: Final Evaluation</w:t>
      </w:r>
    </w:p>
    <w:p w:rsidR="005634C8" w:rsidRPr="004E6DDB" w:rsidRDefault="005634C8" w:rsidP="005634C8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Check for stability.</w:t>
      </w:r>
    </w:p>
    <w:p w:rsidR="005634C8" w:rsidRPr="004E6DDB" w:rsidRDefault="005634C8" w:rsidP="005634C8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Ensure compartments are functional.</w:t>
      </w:r>
    </w:p>
    <w:p w:rsidR="005634C8" w:rsidRPr="004E6DDB" w:rsidRDefault="005634C8" w:rsidP="005634C8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Suggest improvements (e.g., reinforcement, better finishing).</w:t>
      </w:r>
    </w:p>
    <w:p w:rsidR="005634C8" w:rsidRPr="004E6DDB" w:rsidRDefault="005634C8" w:rsidP="005634C8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>4. Assessment Criteria &amp; Marking Scheme (6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3"/>
        <w:gridCol w:w="7927"/>
        <w:gridCol w:w="911"/>
      </w:tblGrid>
      <w:tr w:rsidR="005634C8" w:rsidRPr="004E6DDB" w:rsidTr="004E6DDB">
        <w:tc>
          <w:tcPr>
            <w:tcW w:w="0" w:type="auto"/>
            <w:hideMark/>
          </w:tcPr>
          <w:p w:rsidR="005634C8" w:rsidRPr="004E6DDB" w:rsidRDefault="005634C8" w:rsidP="005634C8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4E6DD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0" w:type="auto"/>
            <w:hideMark/>
          </w:tcPr>
          <w:p w:rsidR="005634C8" w:rsidRPr="004E6DDB" w:rsidRDefault="005634C8" w:rsidP="005634C8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4E6DD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Details</w:t>
            </w:r>
          </w:p>
        </w:tc>
        <w:tc>
          <w:tcPr>
            <w:tcW w:w="0" w:type="auto"/>
            <w:hideMark/>
          </w:tcPr>
          <w:p w:rsidR="005634C8" w:rsidRPr="004E6DDB" w:rsidRDefault="005634C8" w:rsidP="005634C8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4E6DD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Marks</w:t>
            </w:r>
          </w:p>
        </w:tc>
      </w:tr>
      <w:tr w:rsidR="005634C8" w:rsidRPr="004E6DDB" w:rsidTr="004E6DDB">
        <w:tc>
          <w:tcPr>
            <w:tcW w:w="0" w:type="auto"/>
            <w:hideMark/>
          </w:tcPr>
          <w:p w:rsidR="005634C8" w:rsidRPr="004E6DDB" w:rsidRDefault="005634C8" w:rsidP="005634C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4E6DD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Design &amp; Planning</w:t>
            </w:r>
          </w:p>
        </w:tc>
        <w:tc>
          <w:tcPr>
            <w:tcW w:w="0" w:type="auto"/>
            <w:hideMark/>
          </w:tcPr>
          <w:p w:rsidR="005634C8" w:rsidRPr="004E6DDB" w:rsidRDefault="005634C8" w:rsidP="005634C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4E6DDB">
              <w:rPr>
                <w:rFonts w:ascii="Gadugi" w:eastAsia="Times New Roman" w:hAnsi="Gadugi" w:cs="Times New Roman"/>
                <w:sz w:val="24"/>
                <w:szCs w:val="24"/>
              </w:rPr>
              <w:t>Quality of sketches and final technical drawing (orthographic views, dimensions, neatness).</w:t>
            </w:r>
          </w:p>
        </w:tc>
        <w:tc>
          <w:tcPr>
            <w:tcW w:w="0" w:type="auto"/>
            <w:hideMark/>
          </w:tcPr>
          <w:p w:rsidR="005634C8" w:rsidRPr="004E6DDB" w:rsidRDefault="005634C8" w:rsidP="005634C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4E6DDB">
              <w:rPr>
                <w:rFonts w:ascii="Gadugi" w:eastAsia="Times New Roman" w:hAnsi="Gadugi" w:cs="Times New Roman"/>
                <w:sz w:val="24"/>
                <w:szCs w:val="24"/>
              </w:rPr>
              <w:t>15</w:t>
            </w:r>
          </w:p>
        </w:tc>
      </w:tr>
      <w:tr w:rsidR="005634C8" w:rsidRPr="004E6DDB" w:rsidTr="004E6DDB">
        <w:tc>
          <w:tcPr>
            <w:tcW w:w="0" w:type="auto"/>
            <w:hideMark/>
          </w:tcPr>
          <w:p w:rsidR="005634C8" w:rsidRPr="004E6DDB" w:rsidRDefault="005634C8" w:rsidP="005634C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4E6DD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Fabrication &amp; Workmanship</w:t>
            </w:r>
          </w:p>
        </w:tc>
        <w:tc>
          <w:tcPr>
            <w:tcW w:w="0" w:type="auto"/>
            <w:hideMark/>
          </w:tcPr>
          <w:p w:rsidR="005634C8" w:rsidRPr="004E6DDB" w:rsidRDefault="005634C8" w:rsidP="005634C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4E6DDB">
              <w:rPr>
                <w:rFonts w:ascii="Gadugi" w:eastAsia="Times New Roman" w:hAnsi="Gadugi" w:cs="Times New Roman"/>
                <w:sz w:val="24"/>
                <w:szCs w:val="24"/>
              </w:rPr>
              <w:t>Accuracy of cutting, joint strength, stability, neatness.</w:t>
            </w:r>
          </w:p>
        </w:tc>
        <w:tc>
          <w:tcPr>
            <w:tcW w:w="0" w:type="auto"/>
            <w:hideMark/>
          </w:tcPr>
          <w:p w:rsidR="005634C8" w:rsidRPr="004E6DDB" w:rsidRDefault="005634C8" w:rsidP="005634C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4E6DDB">
              <w:rPr>
                <w:rFonts w:ascii="Gadugi" w:eastAsia="Times New Roman" w:hAnsi="Gadugi" w:cs="Times New Roman"/>
                <w:sz w:val="24"/>
                <w:szCs w:val="24"/>
              </w:rPr>
              <w:t>15</w:t>
            </w:r>
          </w:p>
        </w:tc>
      </w:tr>
      <w:tr w:rsidR="005634C8" w:rsidRPr="004E6DDB" w:rsidTr="004E6DDB">
        <w:tc>
          <w:tcPr>
            <w:tcW w:w="0" w:type="auto"/>
            <w:hideMark/>
          </w:tcPr>
          <w:p w:rsidR="005634C8" w:rsidRPr="004E6DDB" w:rsidRDefault="005634C8" w:rsidP="005634C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4E6DD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Creativity &amp; Use of Materials</w:t>
            </w:r>
          </w:p>
        </w:tc>
        <w:tc>
          <w:tcPr>
            <w:tcW w:w="0" w:type="auto"/>
            <w:hideMark/>
          </w:tcPr>
          <w:p w:rsidR="005634C8" w:rsidRPr="004E6DDB" w:rsidRDefault="005634C8" w:rsidP="005634C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4E6DDB">
              <w:rPr>
                <w:rFonts w:ascii="Gadugi" w:eastAsia="Times New Roman" w:hAnsi="Gadugi" w:cs="Times New Roman"/>
                <w:sz w:val="24"/>
                <w:szCs w:val="24"/>
              </w:rPr>
              <w:t xml:space="preserve">Innovative design, recycled materials, unique features (e.g., </w:t>
            </w:r>
            <w:proofErr w:type="gramStart"/>
            <w:r w:rsidRPr="004E6DDB">
              <w:rPr>
                <w:rFonts w:ascii="Gadugi" w:eastAsia="Times New Roman" w:hAnsi="Gadugi" w:cs="Times New Roman"/>
                <w:sz w:val="24"/>
                <w:szCs w:val="24"/>
              </w:rPr>
              <w:t>handles,</w:t>
            </w:r>
            <w:proofErr w:type="gramEnd"/>
            <w:r w:rsidRPr="004E6DDB">
              <w:rPr>
                <w:rFonts w:ascii="Gadugi" w:eastAsia="Times New Roman" w:hAnsi="Gadugi" w:cs="Times New Roman"/>
                <w:sz w:val="24"/>
                <w:szCs w:val="24"/>
              </w:rPr>
              <w:t xml:space="preserve"> decorations).</w:t>
            </w:r>
          </w:p>
        </w:tc>
        <w:tc>
          <w:tcPr>
            <w:tcW w:w="0" w:type="auto"/>
            <w:hideMark/>
          </w:tcPr>
          <w:p w:rsidR="005634C8" w:rsidRPr="004E6DDB" w:rsidRDefault="005634C8" w:rsidP="005634C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4E6DDB">
              <w:rPr>
                <w:rFonts w:ascii="Gadugi" w:eastAsia="Times New Roman" w:hAnsi="Gadugi" w:cs="Times New Roman"/>
                <w:sz w:val="24"/>
                <w:szCs w:val="24"/>
              </w:rPr>
              <w:t>10</w:t>
            </w:r>
          </w:p>
        </w:tc>
      </w:tr>
      <w:tr w:rsidR="005634C8" w:rsidRPr="004E6DDB" w:rsidTr="004E6DDB">
        <w:tc>
          <w:tcPr>
            <w:tcW w:w="0" w:type="auto"/>
            <w:hideMark/>
          </w:tcPr>
          <w:p w:rsidR="005634C8" w:rsidRPr="004E6DDB" w:rsidRDefault="005634C8" w:rsidP="005634C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4E6DD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Functionality</w:t>
            </w:r>
          </w:p>
        </w:tc>
        <w:tc>
          <w:tcPr>
            <w:tcW w:w="0" w:type="auto"/>
            <w:hideMark/>
          </w:tcPr>
          <w:p w:rsidR="005634C8" w:rsidRPr="004E6DDB" w:rsidRDefault="005634C8" w:rsidP="005634C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4E6DDB">
              <w:rPr>
                <w:rFonts w:ascii="Gadugi" w:eastAsia="Times New Roman" w:hAnsi="Gadugi" w:cs="Times New Roman"/>
                <w:sz w:val="24"/>
                <w:szCs w:val="24"/>
              </w:rPr>
              <w:t>Can hold items properly, compartments usable, durability.</w:t>
            </w:r>
          </w:p>
        </w:tc>
        <w:tc>
          <w:tcPr>
            <w:tcW w:w="0" w:type="auto"/>
            <w:hideMark/>
          </w:tcPr>
          <w:p w:rsidR="005634C8" w:rsidRPr="004E6DDB" w:rsidRDefault="005634C8" w:rsidP="005634C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4E6DDB">
              <w:rPr>
                <w:rFonts w:ascii="Gadugi" w:eastAsia="Times New Roman" w:hAnsi="Gadugi" w:cs="Times New Roman"/>
                <w:sz w:val="24"/>
                <w:szCs w:val="24"/>
              </w:rPr>
              <w:t>10</w:t>
            </w:r>
          </w:p>
        </w:tc>
      </w:tr>
      <w:tr w:rsidR="005634C8" w:rsidRPr="004E6DDB" w:rsidTr="004E6DDB">
        <w:tc>
          <w:tcPr>
            <w:tcW w:w="0" w:type="auto"/>
            <w:hideMark/>
          </w:tcPr>
          <w:p w:rsidR="005634C8" w:rsidRPr="004E6DDB" w:rsidRDefault="005634C8" w:rsidP="005634C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4E6DD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Documentation &amp; Presentation</w:t>
            </w:r>
          </w:p>
        </w:tc>
        <w:tc>
          <w:tcPr>
            <w:tcW w:w="0" w:type="auto"/>
            <w:hideMark/>
          </w:tcPr>
          <w:p w:rsidR="005634C8" w:rsidRPr="004E6DDB" w:rsidRDefault="005634C8" w:rsidP="005634C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4E6DDB">
              <w:rPr>
                <w:rFonts w:ascii="Gadugi" w:eastAsia="Times New Roman" w:hAnsi="Gadugi" w:cs="Times New Roman"/>
                <w:sz w:val="24"/>
                <w:szCs w:val="24"/>
              </w:rPr>
              <w:t>Clear report: sketches, tools list, materials list, step-by-step process, challenges &amp; solutions, evaluation.</w:t>
            </w:r>
          </w:p>
        </w:tc>
        <w:tc>
          <w:tcPr>
            <w:tcW w:w="0" w:type="auto"/>
            <w:hideMark/>
          </w:tcPr>
          <w:p w:rsidR="005634C8" w:rsidRPr="004E6DDB" w:rsidRDefault="005634C8" w:rsidP="005634C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4E6DDB">
              <w:rPr>
                <w:rFonts w:ascii="Gadugi" w:eastAsia="Times New Roman" w:hAnsi="Gadugi" w:cs="Times New Roman"/>
                <w:sz w:val="24"/>
                <w:szCs w:val="24"/>
              </w:rPr>
              <w:t>10</w:t>
            </w:r>
          </w:p>
        </w:tc>
      </w:tr>
      <w:tr w:rsidR="005634C8" w:rsidRPr="004E6DDB" w:rsidTr="004E6DDB">
        <w:tc>
          <w:tcPr>
            <w:tcW w:w="0" w:type="auto"/>
            <w:hideMark/>
          </w:tcPr>
          <w:p w:rsidR="005634C8" w:rsidRPr="004E6DDB" w:rsidRDefault="005634C8" w:rsidP="005634C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4E6DDB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Group Collaboration</w:t>
            </w:r>
          </w:p>
        </w:tc>
        <w:tc>
          <w:tcPr>
            <w:tcW w:w="0" w:type="auto"/>
            <w:hideMark/>
          </w:tcPr>
          <w:p w:rsidR="005634C8" w:rsidRPr="004E6DDB" w:rsidRDefault="005634C8" w:rsidP="005634C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4E6DDB">
              <w:rPr>
                <w:rFonts w:ascii="Gadugi" w:eastAsia="Times New Roman" w:hAnsi="Gadugi" w:cs="Times New Roman"/>
                <w:sz w:val="24"/>
                <w:szCs w:val="24"/>
              </w:rPr>
              <w:t>Equal participation, teamwork, time management, role sharing.</w:t>
            </w:r>
          </w:p>
        </w:tc>
        <w:tc>
          <w:tcPr>
            <w:tcW w:w="0" w:type="auto"/>
            <w:hideMark/>
          </w:tcPr>
          <w:p w:rsidR="005634C8" w:rsidRPr="004E6DDB" w:rsidRDefault="005634C8" w:rsidP="005634C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4E6DDB">
              <w:rPr>
                <w:rFonts w:ascii="Gadugi" w:eastAsia="Times New Roman" w:hAnsi="Gadugi" w:cs="Times New Roman"/>
                <w:sz w:val="24"/>
                <w:szCs w:val="24"/>
              </w:rPr>
              <w:t>10</w:t>
            </w:r>
          </w:p>
        </w:tc>
      </w:tr>
    </w:tbl>
    <w:p w:rsidR="005634C8" w:rsidRPr="004E6DDB" w:rsidRDefault="005634C8" w:rsidP="005634C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>TOTAL = 70 marks (scaled to 60 if needed)</w:t>
      </w:r>
    </w:p>
    <w:p w:rsidR="005634C8" w:rsidRPr="004E6DDB" w:rsidRDefault="005634C8" w:rsidP="005634C8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lastRenderedPageBreak/>
        <w:t>5. Expected Answers / Observations</w:t>
      </w:r>
    </w:p>
    <w:p w:rsidR="005634C8" w:rsidRPr="004E6DDB" w:rsidRDefault="005634C8" w:rsidP="005634C8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>Designs</w:t>
      </w:r>
      <w:r w:rsidRPr="004E6DDB">
        <w:rPr>
          <w:rFonts w:ascii="Gadugi" w:eastAsia="Times New Roman" w:hAnsi="Gadugi" w:cs="Times New Roman"/>
          <w:sz w:val="24"/>
          <w:szCs w:val="24"/>
        </w:rPr>
        <w:t xml:space="preserve"> – neat sketches with proper measurements; final design must match fabricated </w:t>
      </w:r>
      <w:proofErr w:type="spellStart"/>
      <w:r w:rsidRPr="004E6DDB">
        <w:rPr>
          <w:rFonts w:ascii="Gadugi" w:eastAsia="Times New Roman" w:hAnsi="Gadugi" w:cs="Times New Roman"/>
          <w:sz w:val="24"/>
          <w:szCs w:val="24"/>
        </w:rPr>
        <w:t>organiser</w:t>
      </w:r>
      <w:proofErr w:type="spellEnd"/>
      <w:r w:rsidRPr="004E6DDB">
        <w:rPr>
          <w:rFonts w:ascii="Gadugi" w:eastAsia="Times New Roman" w:hAnsi="Gadugi" w:cs="Times New Roman"/>
          <w:sz w:val="24"/>
          <w:szCs w:val="24"/>
        </w:rPr>
        <w:t>.</w:t>
      </w:r>
    </w:p>
    <w:p w:rsidR="005634C8" w:rsidRPr="004E6DDB" w:rsidRDefault="005634C8" w:rsidP="005634C8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>Materials Used</w:t>
      </w:r>
      <w:r w:rsidRPr="004E6DDB">
        <w:rPr>
          <w:rFonts w:ascii="Gadugi" w:eastAsia="Times New Roman" w:hAnsi="Gadugi" w:cs="Times New Roman"/>
          <w:sz w:val="24"/>
          <w:szCs w:val="24"/>
        </w:rPr>
        <w:t xml:space="preserve"> – at least 3 types (e.g., cardboard + rope + glue).</w:t>
      </w:r>
    </w:p>
    <w:p w:rsidR="005634C8" w:rsidRPr="004E6DDB" w:rsidRDefault="005634C8" w:rsidP="005634C8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>Technical Drawing</w:t>
      </w:r>
      <w:r w:rsidRPr="004E6DDB">
        <w:rPr>
          <w:rFonts w:ascii="Gadugi" w:eastAsia="Times New Roman" w:hAnsi="Gadugi" w:cs="Times New Roman"/>
          <w:sz w:val="24"/>
          <w:szCs w:val="24"/>
        </w:rPr>
        <w:t xml:space="preserve"> – orthographic views with labels.</w:t>
      </w:r>
    </w:p>
    <w:p w:rsidR="005634C8" w:rsidRPr="004E6DDB" w:rsidRDefault="005634C8" w:rsidP="005634C8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>Final Product</w:t>
      </w:r>
      <w:r w:rsidRPr="004E6DDB">
        <w:rPr>
          <w:rFonts w:ascii="Gadugi" w:eastAsia="Times New Roman" w:hAnsi="Gadugi" w:cs="Times New Roman"/>
          <w:sz w:val="24"/>
          <w:szCs w:val="24"/>
        </w:rPr>
        <w:t xml:space="preserve"> – strong, neat, and functional </w:t>
      </w:r>
      <w:proofErr w:type="spellStart"/>
      <w:r w:rsidRPr="004E6DDB">
        <w:rPr>
          <w:rFonts w:ascii="Gadugi" w:eastAsia="Times New Roman" w:hAnsi="Gadugi" w:cs="Times New Roman"/>
          <w:sz w:val="24"/>
          <w:szCs w:val="24"/>
        </w:rPr>
        <w:t>organiser</w:t>
      </w:r>
      <w:proofErr w:type="spellEnd"/>
      <w:r w:rsidRPr="004E6DDB">
        <w:rPr>
          <w:rFonts w:ascii="Gadugi" w:eastAsia="Times New Roman" w:hAnsi="Gadugi" w:cs="Times New Roman"/>
          <w:sz w:val="24"/>
          <w:szCs w:val="24"/>
        </w:rPr>
        <w:t xml:space="preserve"> with compartments.</w:t>
      </w:r>
    </w:p>
    <w:p w:rsidR="005634C8" w:rsidRPr="004E6DDB" w:rsidRDefault="005634C8" w:rsidP="005634C8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>Report</w:t>
      </w:r>
      <w:r w:rsidRPr="004E6DDB">
        <w:rPr>
          <w:rFonts w:ascii="Gadugi" w:eastAsia="Times New Roman" w:hAnsi="Gadugi" w:cs="Times New Roman"/>
          <w:sz w:val="24"/>
          <w:szCs w:val="24"/>
        </w:rPr>
        <w:t xml:space="preserve"> must include:</w:t>
      </w:r>
    </w:p>
    <w:p w:rsidR="005634C8" w:rsidRPr="004E6DDB" w:rsidRDefault="005634C8" w:rsidP="005634C8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Sketches &amp; technical drawing</w:t>
      </w:r>
    </w:p>
    <w:p w:rsidR="005634C8" w:rsidRPr="004E6DDB" w:rsidRDefault="005634C8" w:rsidP="005634C8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Materials/tools list</w:t>
      </w:r>
    </w:p>
    <w:p w:rsidR="005634C8" w:rsidRPr="004E6DDB" w:rsidRDefault="005634C8" w:rsidP="005634C8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Step-by-step process</w:t>
      </w:r>
    </w:p>
    <w:p w:rsidR="005634C8" w:rsidRPr="004E6DDB" w:rsidRDefault="005634C8" w:rsidP="005634C8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Challenges (e.g., weak joints, wrong measurements) and solutions (reinforcement, re-measuring)</w:t>
      </w:r>
    </w:p>
    <w:p w:rsidR="005634C8" w:rsidRPr="004E6DDB" w:rsidRDefault="005634C8" w:rsidP="005634C8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>Final evaluation (strength, appearance, functionality).</w:t>
      </w:r>
    </w:p>
    <w:p w:rsidR="005634C8" w:rsidRPr="004E6DDB" w:rsidRDefault="005634C8" w:rsidP="005634C8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5634C8" w:rsidRPr="004E6DDB" w:rsidRDefault="005634C8" w:rsidP="005634C8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>6. Teacher’s Confidential Notes</w:t>
      </w:r>
    </w:p>
    <w:p w:rsidR="005634C8" w:rsidRPr="004E6DDB" w:rsidRDefault="005634C8" w:rsidP="005634C8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 xml:space="preserve">Accept </w:t>
      </w: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>variations in design</w:t>
      </w:r>
      <w:r w:rsidRPr="004E6DDB">
        <w:rPr>
          <w:rFonts w:ascii="Gadugi" w:eastAsia="Times New Roman" w:hAnsi="Gadugi" w:cs="Times New Roman"/>
          <w:sz w:val="24"/>
          <w:szCs w:val="24"/>
        </w:rPr>
        <w:t xml:space="preserve"> (square, rectangular, cylindrical </w:t>
      </w:r>
      <w:proofErr w:type="spellStart"/>
      <w:r w:rsidRPr="004E6DDB">
        <w:rPr>
          <w:rFonts w:ascii="Gadugi" w:eastAsia="Times New Roman" w:hAnsi="Gadugi" w:cs="Times New Roman"/>
          <w:sz w:val="24"/>
          <w:szCs w:val="24"/>
        </w:rPr>
        <w:t>organisers</w:t>
      </w:r>
      <w:proofErr w:type="spellEnd"/>
      <w:r w:rsidRPr="004E6DDB">
        <w:rPr>
          <w:rFonts w:ascii="Gadugi" w:eastAsia="Times New Roman" w:hAnsi="Gadugi" w:cs="Times New Roman"/>
          <w:sz w:val="24"/>
          <w:szCs w:val="24"/>
        </w:rPr>
        <w:t>).</w:t>
      </w:r>
    </w:p>
    <w:p w:rsidR="005634C8" w:rsidRPr="004E6DDB" w:rsidRDefault="005634C8" w:rsidP="005634C8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 xml:space="preserve">Award marks for </w:t>
      </w: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>scientific and technical accuracy</w:t>
      </w:r>
      <w:r w:rsidRPr="004E6DDB">
        <w:rPr>
          <w:rFonts w:ascii="Gadugi" w:eastAsia="Times New Roman" w:hAnsi="Gadugi" w:cs="Times New Roman"/>
          <w:sz w:val="24"/>
          <w:szCs w:val="24"/>
        </w:rPr>
        <w:t>, not just beauty.</w:t>
      </w:r>
    </w:p>
    <w:p w:rsidR="005634C8" w:rsidRPr="004E6DDB" w:rsidRDefault="005634C8" w:rsidP="005634C8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 xml:space="preserve">Encourage </w:t>
      </w: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>safe use of tools</w:t>
      </w:r>
      <w:r w:rsidRPr="004E6DDB">
        <w:rPr>
          <w:rFonts w:ascii="Gadugi" w:eastAsia="Times New Roman" w:hAnsi="Gadugi" w:cs="Times New Roman"/>
          <w:sz w:val="24"/>
          <w:szCs w:val="24"/>
        </w:rPr>
        <w:t>; penalize unsafe handling.</w:t>
      </w:r>
    </w:p>
    <w:p w:rsidR="005634C8" w:rsidRDefault="005634C8" w:rsidP="005634C8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4E6DDB">
        <w:rPr>
          <w:rFonts w:ascii="Gadugi" w:eastAsia="Times New Roman" w:hAnsi="Gadugi" w:cs="Times New Roman"/>
          <w:sz w:val="24"/>
          <w:szCs w:val="24"/>
        </w:rPr>
        <w:t xml:space="preserve">For group work, assess </w:t>
      </w: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>both group output (product/report)</w:t>
      </w:r>
      <w:r w:rsidRPr="004E6DDB">
        <w:rPr>
          <w:rFonts w:ascii="Gadugi" w:eastAsia="Times New Roman" w:hAnsi="Gadugi" w:cs="Times New Roman"/>
          <w:sz w:val="24"/>
          <w:szCs w:val="24"/>
        </w:rPr>
        <w:t xml:space="preserve"> and </w:t>
      </w:r>
      <w:r w:rsidRPr="004E6DDB">
        <w:rPr>
          <w:rFonts w:ascii="Gadugi" w:eastAsia="Times New Roman" w:hAnsi="Gadugi" w:cs="Times New Roman"/>
          <w:b/>
          <w:bCs/>
          <w:sz w:val="24"/>
          <w:szCs w:val="24"/>
        </w:rPr>
        <w:t>individual participation</w:t>
      </w:r>
      <w:r w:rsidRPr="004E6DDB">
        <w:rPr>
          <w:rFonts w:ascii="Gadugi" w:eastAsia="Times New Roman" w:hAnsi="Gadugi" w:cs="Times New Roman"/>
          <w:sz w:val="24"/>
          <w:szCs w:val="24"/>
        </w:rPr>
        <w:t>.</w:t>
      </w:r>
    </w:p>
    <w:p w:rsidR="004E6DDB" w:rsidRDefault="004E6DDB" w:rsidP="004E6DDB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4E6DDB" w:rsidRDefault="004E6DDB" w:rsidP="004E6DDB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4E6DDB" w:rsidRDefault="004E6DDB" w:rsidP="004E6DDB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4E6DDB" w:rsidRDefault="004E6DDB" w:rsidP="004E6DDB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4E6DDB" w:rsidRDefault="004E6DDB" w:rsidP="004E6DDB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4E6DDB" w:rsidRDefault="004E6DDB" w:rsidP="004E6DDB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4E6DDB" w:rsidRDefault="004E6DDB" w:rsidP="004E6DDB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4E6DDB" w:rsidRDefault="004E6DDB" w:rsidP="004E6DDB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4E6DDB" w:rsidRDefault="004E6DDB" w:rsidP="004E6DDB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4E6DDB" w:rsidRDefault="004E6DDB" w:rsidP="004E6DDB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4E6DDB" w:rsidRDefault="004E6DDB" w:rsidP="004E6DDB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C34E65" w:rsidRPr="004E6DDB" w:rsidRDefault="004E6DDB" w:rsidP="004E6DDB">
      <w:pPr>
        <w:jc w:val="center"/>
        <w:rPr>
          <w:rFonts w:ascii="Gadugi" w:hAnsi="Gadugi"/>
          <w:b/>
          <w:sz w:val="24"/>
          <w:szCs w:val="24"/>
        </w:rPr>
      </w:pPr>
      <w:r w:rsidRPr="004E6DDB">
        <w:rPr>
          <w:rFonts w:ascii="Gadugi" w:hAnsi="Gadugi"/>
          <w:b/>
          <w:sz w:val="24"/>
          <w:szCs w:val="24"/>
        </w:rPr>
        <w:t>THIS IS THE LAST PRINTED PAGE.</w:t>
      </w:r>
    </w:p>
    <w:sectPr w:rsidR="00C34E65" w:rsidRPr="004E6DDB" w:rsidSect="004E6DDB">
      <w:pgSz w:w="12240" w:h="15840"/>
      <w:pgMar w:top="284" w:right="191" w:bottom="709" w:left="2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0445C9"/>
    <w:multiLevelType w:val="multilevel"/>
    <w:tmpl w:val="C804E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3186C77"/>
    <w:multiLevelType w:val="multilevel"/>
    <w:tmpl w:val="BE488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45D703F7"/>
    <w:multiLevelType w:val="multilevel"/>
    <w:tmpl w:val="8BB28D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AE04400"/>
    <w:multiLevelType w:val="multilevel"/>
    <w:tmpl w:val="D85E1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7E06AC4"/>
    <w:multiLevelType w:val="multilevel"/>
    <w:tmpl w:val="3B909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AAF29D8"/>
    <w:multiLevelType w:val="multilevel"/>
    <w:tmpl w:val="E4CC1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5E040785"/>
    <w:multiLevelType w:val="multilevel"/>
    <w:tmpl w:val="58A2C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5E5820EF"/>
    <w:multiLevelType w:val="multilevel"/>
    <w:tmpl w:val="61CE7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619B54E7"/>
    <w:multiLevelType w:val="multilevel"/>
    <w:tmpl w:val="F17CA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65DD20CE"/>
    <w:multiLevelType w:val="multilevel"/>
    <w:tmpl w:val="925E8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7755451E"/>
    <w:multiLevelType w:val="multilevel"/>
    <w:tmpl w:val="A0AEC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1"/>
  </w:num>
  <w:num w:numId="3">
    <w:abstractNumId w:val="3"/>
  </w:num>
  <w:num w:numId="4">
    <w:abstractNumId w:val="7"/>
  </w:num>
  <w:num w:numId="5">
    <w:abstractNumId w:val="4"/>
  </w:num>
  <w:num w:numId="6">
    <w:abstractNumId w:val="8"/>
  </w:num>
  <w:num w:numId="7">
    <w:abstractNumId w:val="9"/>
  </w:num>
  <w:num w:numId="8">
    <w:abstractNumId w:val="6"/>
  </w:num>
  <w:num w:numId="9">
    <w:abstractNumId w:val="5"/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634C8"/>
    <w:rsid w:val="004E6DDB"/>
    <w:rsid w:val="005634C8"/>
    <w:rsid w:val="00C34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634C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634C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634C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34C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634C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634C8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5634C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634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5634C8"/>
  </w:style>
  <w:style w:type="paragraph" w:styleId="BodyText">
    <w:name w:val="Body Text"/>
    <w:basedOn w:val="Normal"/>
    <w:link w:val="BodyTextChar"/>
    <w:uiPriority w:val="99"/>
    <w:semiHidden/>
    <w:unhideWhenUsed/>
    <w:rsid w:val="005634C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634C8"/>
  </w:style>
  <w:style w:type="table" w:styleId="TableGrid">
    <w:name w:val="Table Grid"/>
    <w:basedOn w:val="TableNormal"/>
    <w:uiPriority w:val="59"/>
    <w:rsid w:val="004E6DD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634C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634C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634C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34C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634C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634C8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5634C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634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5634C8"/>
  </w:style>
  <w:style w:type="paragraph" w:styleId="BodyText">
    <w:name w:val="Body Text"/>
    <w:basedOn w:val="Normal"/>
    <w:link w:val="BodyTextChar"/>
    <w:uiPriority w:val="99"/>
    <w:semiHidden/>
    <w:unhideWhenUsed/>
    <w:rsid w:val="005634C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634C8"/>
  </w:style>
  <w:style w:type="table" w:styleId="TableGrid">
    <w:name w:val="Table Grid"/>
    <w:basedOn w:val="TableNormal"/>
    <w:uiPriority w:val="59"/>
    <w:rsid w:val="004E6DD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17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51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8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B5ADF9-1A6A-44D1-B3C9-F482F1110A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50</Words>
  <Characters>3135</Characters>
  <Application>Microsoft Office Word</Application>
  <DocSecurity>0</DocSecurity>
  <Lines>26</Lines>
  <Paragraphs>7</Paragraphs>
  <ScaleCrop>false</ScaleCrop>
  <Company/>
  <LinksUpToDate>false</LinksUpToDate>
  <CharactersWithSpaces>36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3</cp:revision>
  <dcterms:created xsi:type="dcterms:W3CDTF">2025-09-05T17:49:00Z</dcterms:created>
  <dcterms:modified xsi:type="dcterms:W3CDTF">2025-09-06T17:16:00Z</dcterms:modified>
</cp:coreProperties>
</file>